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ditor</w:t>
      </w:r>
      <w:r>
        <w:t xml:space="preserve"> </w:t>
      </w:r>
      <w:r>
        <w:t xml:space="preserve">Position</w:t>
      </w:r>
      <w:r>
        <w:t xml:space="preserve"> </w:t>
      </w:r>
      <w:r>
        <w:t xml:space="preserve">in</w:t>
      </w:r>
      <w:r>
        <w:t xml:space="preserve"> </w:t>
      </w:r>
      <w:r>
        <w:t xml:space="preserve">Turkey</w:t>
      </w:r>
      <w:r>
        <w:t xml:space="preserve"> </w:t>
      </w:r>
      <w:r>
        <w:t xml:space="preserve">Ankara</w:t>
      </w:r>
    </w:p>
    <w:bookmarkStart w:id="21" w:name="X52d9dba126a147a5378c345aa34d407641a94b5"/>
    <w:p>
      <w:pPr>
        <w:pStyle w:val="Heading1"/>
      </w:pPr>
      <w:r>
        <w:t xml:space="preserve">Cover Letter for Auditor Position in Turkey Ankara</w:t>
      </w:r>
    </w:p>
    <w:p>
      <w:pPr>
        <w:pStyle w:val="FirstParagraph"/>
      </w:pPr>
      <w:r>
        <w:rPr>
          <w:bCs/>
          <w:b/>
        </w:rPr>
        <w:t xml:space="preserve">John Doe</w:t>
      </w:r>
      <w:r>
        <w:br/>
      </w:r>
      <w:r>
        <w:t xml:space="preserve">Email: john.doe@example.com</w:t>
      </w:r>
      <w:r>
        <w:br/>
      </w:r>
      <w:r>
        <w:t xml:space="preserve">Phone: +90 555 123 4567</w:t>
      </w:r>
      <w:r>
        <w:br/>
      </w:r>
      <w:r>
        <w:t xml:space="preserve">LinkedIn: linkedin.com/in/johndoeauditor</w:t>
      </w:r>
      <w:r>
        <w:br/>
      </w:r>
      <w:r>
        <w:t xml:space="preserve">Address: Ankara, Turkey</w:t>
      </w:r>
    </w:p>
    <w:p>
      <w:pPr>
        <w:pStyle w:val="BodyText"/>
      </w:pPr>
      <w:r>
        <w:t xml:space="preserve">April 5, 2024</w:t>
      </w:r>
    </w:p>
    <w:p>
      <w:pPr>
        <w:pStyle w:val="BodyText"/>
      </w:pPr>
      <w:r>
        <w:rPr>
          <w:bCs/>
          <w:b/>
        </w:rPr>
        <w:t xml:space="preserve">[Hiring Manager's Name]</w:t>
      </w:r>
      <w:r>
        <w:br/>
      </w:r>
      <w:r>
        <w:t xml:space="preserve">[Company Name]</w:t>
      </w:r>
      <w:r>
        <w:br/>
      </w:r>
      <w:r>
        <w:t xml:space="preserve">[Company Address]</w:t>
      </w:r>
      <w:r>
        <w:br/>
      </w:r>
      <w:r>
        <w:t xml:space="preserve">Ankara, Turkey</w:t>
      </w:r>
    </w:p>
    <w:bookmarkStart w:id="20" w:name="X60107223e577dae67a26425d9ebacc2dfd5493f"/>
    <w:p>
      <w:pPr>
        <w:pStyle w:val="Heading2"/>
      </w:pPr>
      <w:r>
        <w:t xml:space="preserve">Subject: Application for Auditor Position in Turkey Ankara</w:t>
      </w:r>
    </w:p>
    <w:p>
      <w:pPr>
        <w:pStyle w:val="FirstParagraph"/>
      </w:pPr>
      <w:r>
        <w:t xml:space="preserve">Dear [Hiring Manager's Name],</w:t>
      </w:r>
    </w:p>
    <w:p>
      <w:pPr>
        <w:pStyle w:val="BodyText"/>
      </w:pPr>
      <w:r>
        <w:t xml:space="preserve">I am writing to express my enthusiastic interest in the Auditor position at your esteemed organization, as advertised in [source of job posting]. With a robust background in financial auditing and a deep understanding of the regulatory landscape in Turkey, I am eager to contribute my expertise to ensure compliance, transparency, and operational excellence within your team. As an experienced auditor with a focus on the dynamic business environment of Ankara, I am confident that my skills align with the requirements of this role.</w:t>
      </w:r>
    </w:p>
    <w:p>
      <w:pPr>
        <w:pStyle w:val="BodyText"/>
      </w:pPr>
      <w:r>
        <w:t xml:space="preserve">Having worked as an Auditor for over [X years] in both international and local firms across Turkey, I have developed a comprehensive understanding of financial systems, internal controls, and regulatory frameworks. My career has been dedicated to delivering accurate audits that not only meet legal standards but also provide actionable insights to drive organizational success. In Turkey Ankara, where businesses are navigating complex economic conditions and evolving compliance requirements, my ability to analyze financial data with precision and integrity is a valuable asset.</w:t>
      </w:r>
    </w:p>
    <w:p>
      <w:pPr>
        <w:pStyle w:val="BodyText"/>
      </w:pPr>
      <w:r>
        <w:t xml:space="preserve">One of my key strengths as an Auditor in Turkey Ankara is my proficiency in applying international accounting standards (IAS/IFRS) while remaining deeply familiar with the unique nuances of local regulations such as the Turkish Tax Code and the Turkish Accounting Standards. For instance, during my tenure at [Previous Company Name], I led audits for a multinational corporation operating in Ankara, ensuring adherence to both domestic and international compliance benchmarks. This experience honed my ability to identify risks, streamline processes, and deliver reports that empower stakeholders to make informed decisions.</w:t>
      </w:r>
    </w:p>
    <w:p>
      <w:pPr>
        <w:pStyle w:val="BodyText"/>
      </w:pPr>
      <w:r>
        <w:t xml:space="preserve">As an Auditor in Turkey Ankara, I have consistently emphasized the importance of cultural awareness and adaptability. The region’s business environment is characterized by a blend of traditional practices and modern innovations, requiring auditors to balance technical expertise with an understanding of local dynamics. My ability to collaborate effectively with teams across diverse sectors—from small enterprises to large corporations—has allowed me to build trust and deliver results that align with the strategic goals of each organization. I am particularly passionate about supporting businesses in Ankara by providing audit services that not only meet legal obligations but also enhance their operational efficiency and long-term sustainability.</w:t>
      </w:r>
    </w:p>
    <w:p>
      <w:pPr>
        <w:pStyle w:val="BodyText"/>
      </w:pPr>
      <w:r>
        <w:t xml:space="preserve">What excites me most about the opportunity to join your team is the chance to work with an organization that values integrity, innovation, and excellence. Your commitment to [mention specific company value or mission from their website] resonates deeply with my professional ethos. I am particularly drawn to your focus on [specific project, initiative, or industry niche], as it aligns with my experience in auditing for [related industry or service]. I am confident that my background in financial analysis, risk assessment, and compliance will enable me to make meaningful contributions to your team.</w:t>
      </w:r>
    </w:p>
    <w:p>
      <w:pPr>
        <w:pStyle w:val="BodyText"/>
      </w:pPr>
      <w:r>
        <w:t xml:space="preserve">My technical skills as an Auditor include proficiency in audit software such as ACL and IDEA, as well as advanced Excel and data visualization tools. I am also adept at conducting internal audits, evaluating financial statements, and preparing detailed reports that highlight areas for improvement. In Ankara’s competitive market, where businesses are increasingly prioritizing transparency and accountability, these skills have proven instrumental in helping organizations achieve their objectives. Additionally, my strong communication abilities allow me to present complex findings in a clear and concise manner, ensuring that stakeholders at all levels can act on audit recommendations.</w:t>
      </w:r>
    </w:p>
    <w:p>
      <w:pPr>
        <w:pStyle w:val="BodyText"/>
      </w:pPr>
      <w:r>
        <w:t xml:space="preserve">What sets me apart as an Auditor in Turkey Ankara is my unwavering commitment to ethical standards and continuous learning. I regularly attend workshops and seminars on emerging trends in auditing, such as the impact of digital transformation on financial reporting. This proactive approach ensures that I remain at the forefront of industry developments and can offer clients innovative solutions to evolving challenges. My goal is not just to perform audits but to become a trusted advisor who empowers organizations to thrive in a rapidly changing landscape.</w:t>
      </w:r>
    </w:p>
    <w:p>
      <w:pPr>
        <w:pStyle w:val="BodyText"/>
      </w:pPr>
      <w:r>
        <w:t xml:space="preserve">In conclusion, I am highly motivated to bring my expertise as an Auditor in Turkey Ankara to your organization. I am confident that my combination of technical proficiency, cultural awareness, and dedication to excellence will enable me to contribute meaningfully to your team’s success. I would welcome the opportunity to discuss how my background and skills align with your needs. Thank you for considering my application, and I look forward to the possibility of contributing to your organization’s continued growth.</w:t>
      </w:r>
    </w:p>
    <w:p>
      <w:pPr>
        <w:pStyle w:val="BodyText"/>
      </w:pPr>
      <w:r>
        <w:t xml:space="preserve">Sincerely,</w:t>
      </w:r>
      <w:r>
        <w:br/>
      </w:r>
      <w:r>
        <w:t xml:space="preserve">John Doe</w:t>
      </w:r>
    </w:p>
    <w:p>
      <w:pPr>
        <w:pStyle w:val="BodyText"/>
      </w:pPr>
      <w:r>
        <w:t xml:space="preserve">[Optional: Attach resume and references upon reques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ditor Position in Turkey Ankara</dc:title>
  <dc:creator/>
  <dc:language>en</dc:language>
  <cp:keywords/>
  <dcterms:created xsi:type="dcterms:W3CDTF">2026-07-21T06:38:27Z</dcterms:created>
  <dcterms:modified xsi:type="dcterms:W3CDTF">2026-07-21T06:38:27Z</dcterms:modified>
</cp:coreProperties>
</file>

<file path=docProps/custom.xml><?xml version="1.0" encoding="utf-8"?>
<Properties xmlns="http://schemas.openxmlformats.org/officeDocument/2006/custom-properties" xmlns:vt="http://schemas.openxmlformats.org/officeDocument/2006/docPropsVTypes"/>
</file>